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4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4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Peter Russe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Peter Russe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236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2360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mily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mily Smit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5 Climb P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5 Climb Pa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